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ef2a05bf07f887b55f024c78a934e443bb3184a"/>
    <w:p>
      <w:pPr>
        <w:pStyle w:val="Heading1"/>
      </w:pPr>
      <w:r>
        <w:t xml:space="preserve">Statement of Purpose: Pursuing a Mechanic Career in Qatar Doha</w:t>
      </w:r>
    </w:p>
    <w:p>
      <w:pPr>
        <w:pStyle w:val="FirstParagraph"/>
      </w:pPr>
      <w:r>
        <w:rPr>
          <w:bCs/>
          <w:b/>
        </w:rPr>
        <w:t xml:space="preserve">Statement of Purpose:</w:t>
      </w:r>
      <w:r>
        <w:t xml:space="preserve"> </w:t>
      </w:r>
      <w:r>
        <w:t xml:space="preserve">This document serves as my formal declaration of intent to contribute my technical expertise and dedication as a professional Mechanic within the dynamic automotive sector of Qatar Doha. I am writing with unwavering commitment to align my career trajectory with the ambitious growth and infrastructure development goals spearheaded by Qatar's Vision 2030, specifically targeting opportunities in the vibrant city of Doha. My passion for precision engineering, coupled with a deep understanding of modern vehicle systems, drives my application for a Mechanic position within your esteemed organization.</w:t>
      </w:r>
    </w:p>
    <w:p>
      <w:pPr>
        <w:pStyle w:val="BodyText"/>
      </w:pPr>
      <w:r>
        <w:t xml:space="preserve">My journey as a Mechanic began through rigorous formal education and hands-on apprenticeship. I completed a comprehensive 3-year Advanced Diploma in Automotive Engineering from the prestigious Qatar Technical College (QTC), where I specialized in electronic diagnostics, engine performance systems, and safety compliance – all critical areas for the modern automotive landscape of Qatar Doha. The curriculum emphasized practical application within a regional context, including training on Gulf-specific vehicle models common on Doha's bustling highways and construction sites. This education was further enriched by obtaining ASE (Automotive Service Excellence) certifications in Engine Repair and Electrical Systems, ensuring my skills meet international benchmarks crucial for operating effectively in Qatar's high-standard automotive environment.</w:t>
      </w:r>
    </w:p>
    <w:p>
      <w:pPr>
        <w:pStyle w:val="BodyText"/>
      </w:pPr>
      <w:r>
        <w:t xml:space="preserve">My professional experience as a Mechanic spans over five years, primarily within the demanding logistics and fleet maintenance sectors across the Middle East. For my last three years, I served as a Lead Mechanic at Gulf Fleet Solutions in Doha, where I was responsible for maintaining and repairing a diverse fleet of over 150 vehicles – including heavy-duty trucks, specialized construction equipment (such as excavators and loaders common in Qatar's massive infrastructure projects), and high-end passenger vehicles. This role required meticulous adherence to strict safety protocols mandated by Qatari traffic authorities and international standards like ISO 9001. I routinely utilized advanced diagnostic tools (OBD-II scanners, digital multimeters, and laser alignment systems) to efficiently identify complex issues in both imported European and Asian vehicle makes prevalent throughout Doha's automotive market. My daily tasks included preventative maintenance scheduling, component replacement under tight project deadlines for World Cup infrastructure support, and comprehensive safety inspections – directly contributing to fleet reliability and operational safety on Qatar's roads.</w:t>
      </w:r>
    </w:p>
    <w:p>
      <w:pPr>
        <w:pStyle w:val="BodyText"/>
      </w:pPr>
      <w:r>
        <w:t xml:space="preserve">What sets my approach as a Mechanic apart is my proactive problem-solving mindset and deep respect for the specific challenges of working in Doha. I understand that the intense desert climate significantly impacts vehicle performance, requiring specialized knowledge in cooling system maintenance, battery management for extreme heat, and tire integrity checks under high ambient temperatures. I have consistently implemented preventive measures that reduced unscheduled downtime by 25% during my tenure at Gulf Fleet Solutions – a critical factor for businesses operating within Qatar Doha's fast-paced economic environment. Furthermore, I am fluent in English and possess working knowledge of Arabic, enabling seamless communication with diverse teams and clients across the multicultural workforce of Doha. This cultural sensitivity is paramount when collaborating with international contractors and local authorities on complex maintenance projects.</w:t>
      </w:r>
    </w:p>
    <w:p>
      <w:pPr>
        <w:pStyle w:val="BodyText"/>
      </w:pPr>
      <w:r>
        <w:t xml:space="preserve">I am not merely seeking a job as a Mechanic; I aspire to be an integral part of Qatar's evolving automotive ecosystem. The vision for Qatar Doha, particularly its focus on sustainable transportation, smart city integration (as seen in initiatives like the Lusail City development), and world-class event hosting (such as the FIFA World Cup 2022 legacy), creates a unique opportunity to apply my skills meaningfully. I am eager to contribute to projects that enhance road safety standards, optimize fleet efficiency for both commercial and public transport sectors, and support Qatar's commitment to maintaining its reputation as a leader in regional infrastructure. The city of Doha itself embodies innovation – from its futuristic skyline on the Corniche to the state-of-the-art logistics hubs – and I am inspired by the prospect of working within this environment where precision engineering directly supports national progress.</w:t>
      </w:r>
    </w:p>
    <w:p>
      <w:pPr>
        <w:pStyle w:val="BodyText"/>
      </w:pPr>
      <w:r>
        <w:t xml:space="preserve">My commitment extends beyond technical competence. I possess strong interpersonal skills, demonstrated through my ability to mentor junior technicians at Gulf Fleet Solutions and maintain positive relationships with fleet managers. I understand that a Mechanic's role is pivotal in ensuring vehicle safety, which is non-negotiable for the people of Qatar Doha. I am meticulous about documenting every repair in accordance with Qatari service standards, ensuring traceability and accountability – a practice essential for compliance within the local regulatory framework.</w:t>
      </w:r>
    </w:p>
    <w:p>
      <w:pPr>
        <w:pStyle w:val="BodyText"/>
      </w:pPr>
      <w:r>
        <w:t xml:space="preserve">Qatar Doha represents a future where automotive excellence aligns perfectly with national ambition. My technical background, proven experience in high-demand environments, and genuine enthusiasm for contributing to Qatar's Vision 2030 make me confident that I can deliver exceptional value as your Mechanic. I am eager to bring my dedication to precision, my proactive approach to maintenance challenges unique to the Gulf region, and my unwavering commitment to safety standards directly into your workshop or service center in Doha. I am ready and highly motivated to become a reliable asset within your team, supporting the continued growth and safety of Qatar's transportation network.</w:t>
      </w:r>
    </w:p>
    <w:p>
      <w:pPr>
        <w:pStyle w:val="BodyText"/>
      </w:pPr>
      <w:r>
        <w:t xml:space="preserve">In conclusion, this Statement of Purpose is not merely an application; it is a clear declaration of my professional purpose: to leverage my expertise as a Mechanic to actively support the dynamic automotive needs of Qatar Doha. I am prepared to integrate seamlessly into your operations, contribute immediately to your service excellence goals, and grow alongside the evolving opportunities within this remarkable city. Thank you for considering my application. I eagerly anticipate the opportunity to discuss how my skills and dedication can benefit your organization in supporting Qatar's continued success on the global stage.</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Position - Qatar Doha</dc:title>
  <dc:creator/>
  <dc:language>en</dc:language>
  <cp:keywords/>
  <dcterms:created xsi:type="dcterms:W3CDTF">2026-07-21T05:43:48Z</dcterms:created>
  <dcterms:modified xsi:type="dcterms:W3CDTF">2026-07-21T05:43:48Z</dcterms:modified>
</cp:coreProperties>
</file>

<file path=docProps/custom.xml><?xml version="1.0" encoding="utf-8"?>
<Properties xmlns="http://schemas.openxmlformats.org/officeDocument/2006/custom-properties" xmlns:vt="http://schemas.openxmlformats.org/officeDocument/2006/docPropsVTypes"/>
</file>